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hint="eastAsia"/>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hint="eastAsia"/>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hint="eastAsia"/>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hint="eastAsia"/>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hint="eastAsia"/>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CE425C" w:rsidRDefault="00CE425C">
      <w:pPr>
        <w:pStyle w:val="a"/>
        <w:rPr>
          <w:rFonts w:asciiTheme="minorHAnsi" w:eastAsiaTheme="minorHAnsi" w:hAnsiTheme="minorHAnsi" w:hint="eastAsia"/>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hint="eastAsia"/>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b/>
          <w:bCs/>
        </w:rPr>
      </w:pPr>
      <w:r w:rsidRPr="00C4715B">
        <w:rPr>
          <w:rFonts w:asciiTheme="minorHAnsi" w:eastAsiaTheme="minorHAnsi" w:hAnsiTheme="minorHAnsi"/>
          <w:b/>
          <w:bCs/>
        </w:rPr>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hint="eastAsia"/>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hint="eastAsia"/>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is cheerful face and polite manner have won him a lot of friends.</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hint="eastAsia"/>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hint="eastAsia"/>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hint="eastAsia"/>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lastRenderedPageBreak/>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hint="eastAsia"/>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hint="eastAsia"/>
          <w:b/>
          <w:bCs/>
          <w:sz w:val="30"/>
          <w:szCs w:val="30"/>
        </w:rPr>
      </w:pPr>
    </w:p>
    <w:p w:rsidR="00342997" w:rsidRDefault="00342997">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hint="eastAsia"/>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hint="eastAsia"/>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hint="eastAsia"/>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hint="eastAsia"/>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hint="eastAsia"/>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hint="eastAsia"/>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lastRenderedPageBreak/>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w:t>
      </w:r>
      <w:r w:rsidRPr="00C4715B">
        <w:rPr>
          <w:rFonts w:asciiTheme="minorHAnsi" w:eastAsiaTheme="minorHAnsi" w:hAnsiTheme="minorHAnsi"/>
        </w:rPr>
        <w:lastRenderedPageBreak/>
        <w:t xml:space="preserve">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hint="eastAsia"/>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그는 수업중이다/재학중이다.]라는 뜻으로 쓰려면 위의 문장에서 the를 빼고 [He is in school.]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school은 학교의 본래 목적이 아니라, [그 학교(건물)] 또는 [전교 학생 (및 교사)]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ent to court.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go to the school/church/court 라고 하면 본래의 목적이 아니라 다른 볼일을 보러 그 시설에 가는 경우를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0. &lt; 가정법 </w:t>
      </w:r>
      <w:r w:rsidRPr="009032F2">
        <w:rPr>
          <w:rFonts w:asciiTheme="minorHAnsi" w:eastAsiaTheme="minorHAnsi" w:hAnsiTheme="minorHAnsi"/>
          <w:b/>
          <w:bCs/>
          <w:color w:val="FF0000"/>
          <w:sz w:val="30"/>
          <w:szCs w:val="30"/>
        </w:rPr>
        <w:t>과거완료</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과거완료에서는 종속절의 시제와 주절의 시제가 과거완료로 표현한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다만, 주절은 [had + p.p]로 표현하고, 종속절은 [조동사의 과거 + have p.p.]로 표현되는 차이가 있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어쨌든, 종속절과 주절이 모두 과거완료의 형식을 취하고 있기 때문에, 그 이름을 가정법 과거완료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형식: If + S + had p.p.</w:t>
      </w:r>
      <w:r w:rsidR="009032F2">
        <w:rPr>
          <w:rFonts w:asciiTheme="minorHAnsi" w:eastAsiaTheme="minorHAnsi" w:hAnsiTheme="minorHAnsi" w:hint="eastAsia"/>
        </w:rPr>
        <w:t xml:space="preserve">  </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 +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1) If I had made haste, I might have been in time for the train.</w:t>
      </w:r>
      <w:r w:rsidR="009032F2">
        <w:rPr>
          <w:rFonts w:asciiTheme="minorHAnsi" w:eastAsiaTheme="minorHAnsi" w:hAnsiTheme="minorHAnsi" w:hint="eastAsia"/>
        </w:rPr>
        <w:tab/>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 not helped me, I could no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hint="eastAsia"/>
        </w:rPr>
      </w:pPr>
    </w:p>
    <w:p w:rsidR="00767FDF" w:rsidRDefault="00767FDF">
      <w:pPr>
        <w:pStyle w:val="a"/>
        <w:rPr>
          <w:rFonts w:asciiTheme="minorHAnsi" w:eastAsiaTheme="minorHAnsi" w:hAnsiTheme="minorHAnsi" w:hint="eastAsia"/>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가정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had p.p....,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과거와 반대되는 사실의 가정이 현재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had followed your advice then, I should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had been more careful, those people would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hint="eastAsia"/>
        </w:rPr>
      </w:pP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ould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가정법 미래는 겉모습이 가정법 과거와 거의 흡사하다. 그러나, 가정법 과거가 현재 사실에 반대되는 내용을 가정하</w:t>
      </w:r>
      <w:r w:rsidRPr="00C4715B">
        <w:rPr>
          <w:rFonts w:asciiTheme="minorHAnsi" w:eastAsiaTheme="minorHAnsi" w:hAnsiTheme="minorHAnsi"/>
        </w:rPr>
        <w:lastRenderedPageBreak/>
        <w:t xml:space="preserve">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should rain tomorrow, I would cancel my trip.</w:t>
      </w:r>
      <w:r w:rsidR="0028654A">
        <w:rPr>
          <w:rFonts w:asciiTheme="minorHAnsi" w:eastAsiaTheme="minorHAnsi" w:hAnsiTheme="minorHAnsi" w:hint="eastAsia"/>
        </w:rPr>
        <w:t xml:space="preserve">    </w:t>
      </w:r>
      <w:r w:rsidRPr="00C4715B">
        <w:rPr>
          <w:rFonts w:asciiTheme="minorHAnsi" w:eastAsiaTheme="minorHAnsi" w:hAnsiTheme="minorHAnsi"/>
        </w:rPr>
        <w:t>내일 혹시라도 비가 온다면, 나는 내 여행을 취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r w:rsidRPr="00C4715B">
        <w:rPr>
          <w:rFonts w:asciiTheme="minorHAnsi" w:eastAsiaTheme="minorHAnsi" w:hAnsiTheme="minorHAnsi"/>
        </w:rPr>
        <w:t>백만 달러가 생긴다면 넌 뭘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f a nuclear war were to break out, all of us would die instantaneously. </w:t>
      </w:r>
    </w:p>
    <w:p w:rsidR="00733FA2" w:rsidRPr="00C4715B" w:rsidRDefault="005B5B96" w:rsidP="0028654A">
      <w:pPr>
        <w:pStyle w:val="a"/>
        <w:ind w:left="4800"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처럼 [should + 동사원형]을 쓰면 비가 올 가능성이 약하다는 화자의 판단이 내포되어 있는 것이다. </w:t>
      </w:r>
    </w:p>
    <w:p w:rsidR="0028654A" w:rsidRDefault="005B5B96" w:rsidP="0028654A">
      <w:pPr>
        <w:pStyle w:val="a"/>
        <w:ind w:firstLine="800"/>
        <w:rPr>
          <w:rFonts w:asciiTheme="minorHAnsi" w:eastAsiaTheme="minorHAnsi" w:hAnsiTheme="minorHAnsi" w:hint="eastAsia"/>
        </w:rPr>
      </w:pPr>
      <w:r w:rsidRPr="00C4715B">
        <w:rPr>
          <w:rFonts w:asciiTheme="minorHAnsi" w:eastAsiaTheme="minorHAnsi" w:hAnsiTheme="minorHAnsi"/>
        </w:rPr>
        <w:t xml:space="preserve">물론, 가능성에 대한 판단 없이 단순한 가정을 한다면, [If it rains tomorrow, I will cancel my trip.]라고 쓴다. </w:t>
      </w: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hou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예문 (1)은 [I'm sorry you don't come.], 즉 당신이 오지 않는 것이 유감이라는 뜻으로, 현재 사실에 대한 반대를 희망</w:t>
      </w:r>
      <w:r w:rsidRPr="00C4715B">
        <w:rPr>
          <w:rFonts w:asciiTheme="minorHAnsi" w:eastAsiaTheme="minorHAnsi" w:hAnsiTheme="minorHAnsi"/>
        </w:rPr>
        <w:lastRenderedPageBreak/>
        <w:t xml:space="preserve">하는 표현이다. 이에 비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는 [I'm sorry you didn't come.], 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alks as if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 talks as if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he were g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ish you coul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사람 가고 없었다면 좋았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이 올 수 있었더라면 좋았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hint="eastAsia"/>
          <w:b/>
          <w:bCs/>
          <w:sz w:val="30"/>
          <w:szCs w:val="30"/>
        </w:rPr>
      </w:pPr>
    </w:p>
    <w:p w:rsidR="008F7FFD" w:rsidRDefault="008F7FF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4. &lt; 당위성을 내포하는 동사와 tha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동사뿐 아니라, that절 앞에 명사나 형용사가 와도 그것이 미래의 당위적 내용을 요구할 때는 [(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you have further questions,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ere she in charge, ...)</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d he known the answer, ...)</w:t>
      </w:r>
    </w:p>
    <w:p w:rsidR="00733FA2" w:rsidRPr="00C4715B" w:rsidRDefault="005B5B96" w:rsidP="008F7FFD">
      <w:pPr>
        <w:pStyle w:val="a"/>
        <w:ind w:left="56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 (--이 없다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it had not been for... (--이 없었더라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if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66. 관계대명사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e met the boy yesterday.]와 [the boy that we met yesterday]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hint="eastAsia"/>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어제 만난 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a)에서 수식받는 명사는 girl, 즉 사람이므로 [ ]안의 관계절을 이끄는 관계대명사로 that 대신에 who 또는 whom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hom은 목적어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의 역할을 하는 관계 관계대명사는 생략할 수 있다. 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The man's wife is a designer.]라는 말과 [the man whose wife is a designer]라는 말 사이의 의미관계를 이해한다는 것을 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시 말해서, 소유격 관계대명사를 이해한다는 것은 [그 남자의 아내는 디자이너다.]라는 말과 [아내가 디자이너인 남자]라는 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hint="eastAsia"/>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hint="eastAsia"/>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pPr>
        <w:pStyle w:val="a"/>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3. &lt; 관계대명사 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C36E9">
        <w:rPr>
          <w:rFonts w:asciiTheme="minorHAnsi" w:eastAsiaTheme="minorHAnsi" w:hAnsiTheme="minorHAnsi"/>
          <w:sz w:val="32"/>
          <w:szCs w:val="32"/>
        </w:rPr>
        <w:t>형용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hint="eastAsia"/>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 xml:space="preserve">&lt;- </w:t>
      </w:r>
      <w:r w:rsidR="00094E06">
        <w:rPr>
          <w:rFonts w:asciiTheme="minorHAnsi" w:eastAsiaTheme="minorHAnsi" w:hAnsiTheme="minorHAnsi" w:hint="eastAsia"/>
        </w:rPr>
        <w:t>R</w:t>
      </w:r>
      <w:r w:rsidR="00094E06">
        <w:rPr>
          <w:rFonts w:asciiTheme="minorHAnsi" w:eastAsiaTheme="minorHAnsi" w:hAnsiTheme="minorHAnsi" w:hint="eastAsia"/>
        </w:rPr>
        <w:t xml:space="preserve">oot </w:t>
      </w:r>
      <w:r w:rsidR="00094E06">
        <w:rPr>
          <w:rFonts w:asciiTheme="minorHAnsi" w:eastAsiaTheme="minorHAnsi" w:hAnsiTheme="minorHAnsi" w:hint="eastAsia"/>
        </w:rPr>
        <w:t>V</w:t>
      </w:r>
      <w:r w:rsidR="00094E06">
        <w:rPr>
          <w:rFonts w:asciiTheme="minorHAnsi" w:eastAsiaTheme="minorHAnsi" w:hAnsiTheme="minorHAnsi" w:hint="eastAsia"/>
        </w:rPr>
        <w:t>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 xml:space="preserve">&lt;- </w:t>
      </w:r>
      <w:r w:rsidR="00094E06">
        <w:rPr>
          <w:rFonts w:asciiTheme="minorHAnsi" w:eastAsiaTheme="minorHAnsi" w:hAnsiTheme="minorHAnsi" w:hint="eastAsia"/>
        </w:rPr>
        <w:t>p.p</w:t>
      </w:r>
      <w:r w:rsidR="00094E06">
        <w:rPr>
          <w:rFonts w:asciiTheme="minorHAnsi" w:eastAsiaTheme="minorHAnsi" w:hAnsiTheme="minorHAnsi" w:hint="eastAsia"/>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733FA2" w:rsidRPr="00C4715B" w:rsidRDefault="00733FA2">
      <w:pPr>
        <w:pStyle w:val="a"/>
        <w:rPr>
          <w:rFonts w:asciiTheme="minorHAnsi" w:eastAsiaTheme="minorHAnsi" w:hAnsiTheme="minorHAnsi"/>
        </w:rPr>
      </w:pPr>
    </w:p>
    <w:p w:rsidR="00094E06" w:rsidRDefault="00094E06">
      <w:pPr>
        <w:pStyle w:val="a"/>
        <w:rPr>
          <w:rFonts w:asciiTheme="minorHAnsi" w:eastAsiaTheme="minorHAnsi" w:hAnsiTheme="minorHAnsi" w:hint="eastAsia"/>
        </w:rPr>
      </w:pPr>
    </w:p>
    <w:p w:rsidR="00094E06" w:rsidRDefault="00094E0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2. 사역동사 let의 수동표현은 [be allowed to + 동사원형]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hint="eastAsia"/>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 예문 (1a, 2a, 3a)가 각각 (1b, 2b, 3b)로 변환되는 중간 과정으로 목적어인 that절을 주어로 표현한 다음의 문장</w:t>
      </w:r>
      <w:r w:rsidRPr="00C4715B">
        <w:rPr>
          <w:rFonts w:asciiTheme="minorHAnsi" w:eastAsiaTheme="minorHAnsi" w:hAnsiTheme="minorHAnsi"/>
        </w:rPr>
        <w:lastRenderedPageBreak/>
        <w:t>들을 생각할 수 있다.</w:t>
      </w:r>
    </w:p>
    <w:p w:rsidR="00733FA2" w:rsidRPr="00C4715B" w:rsidRDefault="00733FA2">
      <w:pPr>
        <w:pStyle w:val="a"/>
        <w:rPr>
          <w:rFonts w:asciiTheme="minorHAnsi" w:eastAsiaTheme="minorHAnsi" w:hAnsiTheme="minorHAnsi"/>
        </w:rPr>
      </w:pPr>
      <w:bookmarkStart w:id="0" w:name="_GoBack"/>
      <w:bookmarkEnd w:id="0"/>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ported to + 동사원형: --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aid to + 동사원형: --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thought to + 동사원형: --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known to + 동사원형: --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expected to + 동사원형: --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interested in (--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involved in (--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bsorbed in (--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engaged in (--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indulged in (--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ttributed to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cribed to (--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mmitted to (--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3D701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known to: --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으로 유명하다 </w:t>
      </w:r>
      <w:r w:rsidR="003D701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known by: --으로 판단되다 </w:t>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as not known by (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cket/platform reads, ... (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m f________. 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______ in heavy traffic. 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m p_______ for time. 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all s________ out. 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 wasn't b_____ yesterday. 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was l_______ out of my car. 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I can be r_______ at 000-0000. --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m b______. 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I got s__________. 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I got h____ up at work. 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I got r______ off. 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 I got s______ up. 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5. I got c_______ away. 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They're m______ for each other. 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7. They're really a_____ to each other. 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 Where are you l_______ (at)? 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9. Where are you s_______? 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You're w_______ on the phone. 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You're g________. 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4. We were s_______ in for a whole week. 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5. We're not going to be u______. 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hint="eastAsia"/>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lastRenderedPageBreak/>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9. &lt; 강조를 위한 도치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such...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강조대상이 not until...인 [it... that...] 강조구문에서 that 이하는 정상어순이 된다. (시험에 자주 출제되므로 혼동하지 말 것.)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o + (조)동사 + 주어]: 주어도 역시 그렇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tired. --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I hate her. --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피곤하다. --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 그녀가 싫다. -- 나도 그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긍정문인 상대방의 말에 동의할 때, so 뒤에 주어와 동사를 도치시킨 구문을 사용한다. (1a)의 [So am I.]는 [I am tired, too.]의 의미이므로, So 뒤에 am이 쓰였지만, (1b)의 [So can I.]는 [I can do it, too]의 의미이므로 So 뒤에 can이 쓰였다. 한편, (1c)의 [So do I.]는 [I hate her, too.]의 의미인데, 이렇게 일반동사가 쓰인 경우에는 So 다음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So be it. (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wasn't here. --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 Neither do 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여기 없었어. --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그것을 좋아하지 않아. -- 나도 안 좋아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부정문인 상대방의 말에 동의할 때, neither 뒤에 주어와 동사를 도치시킨 구문을 사용한다. (2a)의 [Neither was I.]는 [I wasn't here, either.]의 의미이므로, Neither 다음에 was가 쓰였고, (2b)의 [Neither can I.]는 [I can't stand this, either.]의 의미이므로 Neither 다음에 can이 쓰였다. (1c)의 [Neither do I.]는 [I don't like it, either.]의 의미인데, 이렇게 일반동사가 쓰인 경우에는 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건절에서, if를 생략하면 주어와 (조)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re I a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도치가 적용되기 이전의 문장으로 표현하면, (a)는 If I were a millionaire, ... (b)는 If I had met him before, ... (c)는 If you should have further questions, ...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3. here나 there가 문두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comes the bus. 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goes our train. 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1. 주어가 대명사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you are/go.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we are. 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we go. 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you go again. 아니, 또 그러는 거야?</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Enclosed please find... --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Enclosed please find an application form and our schoo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lease find ...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t; Please find enclosed ... (긴 목적어를 목적보어 뒤로 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4. 인용구인 목적어가 문장의 첫머리에 올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 + 동사 + 직접화법 인용구 목적어] 구문에서 목적어가 장의 첫머리에 올 때, 문어체에서는 보통 주어와 동사가 도치된다. (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목적절의 기능을 하여 문장의 일부로 쓰일 때는 평서문의 어순을 취한다. 즉, 간접의문문은 [의문사 + </w:t>
      </w:r>
      <w:r w:rsidRPr="00C4715B">
        <w:rPr>
          <w:rFonts w:asciiTheme="minorHAnsi" w:eastAsiaTheme="minorHAnsi" w:hAnsiTheme="minorHAnsi"/>
        </w:rPr>
        <w:lastRenderedPageBreak/>
        <w:t xml:space="preserve">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 xml:space="preserve">96. 간접의문문 (2) - 의문문이 think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7. &lt; to-부정사 (1): 명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의 명사 용법이란 [to + 동사원형]이 [--하는 것, --하기]라는 뜻으로 쓰여서 문장의 주어나 목적어 또는 보어의 기능을 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공기 없이 사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그 책들을 사는 것을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의 야망은 비행기 조종사가 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1-a)에서처럼 주어가 to-부정사일 때 주어의 자리에 가주어 it을 놓고, 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to begin is more difficult than where to stop.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us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의문사 + to-부정사]는 [의문사 + S + should +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to do. (무엇을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ther to drive to the airport or take a tax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차를 몰고 가야할지 아니면 택시를 타고 가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Know when to say when. 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 (3) - 형용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의 형용사 용법이란 [to + 동사원형]이 명사 뒤에서 [--(해야) 할, --하기 위한] 등의 의미로 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has no one [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is not a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was the first [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ll be the first [to know]. (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re's nothing [to be seen]. (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s nothing to see. (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ave something to tell you. (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re is something to say at this point. (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ve got nothing to lose. (=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re is no time to lose. (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have a bone to pick with you. (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Do you have anything to declare? (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ve the right to remain silent. (당신에겐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no time to do it. (그것을 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re is no other way to do it. (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ight to do: --할 (수 있는) 권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cision to do: --하겠다는 결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oposal to do: --하자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ffort/attempt to do: --하려는 노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fusal/unwillingness to do: --하기를 거부함/꺼려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resolution/determination to do: --하겠다는 결의/결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ility/capacity to do: --할 수 있는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hance/opportunity to do: --할 (수 있는) 기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0. &lt; to-부정사 (4) - 부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 동사원형]이 명사나 형용사적으로 쓰이지 않은 경우를 부사 용법이라 한다. to-부정사가 부사적으로 쓰일 때에는 주로, [--하기 위해서(목적); 그래서/그러나 --하다(결과); --해서, --하다니(원인, 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 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 (4a)와 (4b)는 각각 [It is hard to work with him.], [It is not easy to understand his writing.]에서 변형된 구문이다. </w:t>
      </w: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무례하다 / 우리를 기다리게 하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매우 어리석다 / 네가 그런 일을 하다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 형용사 + to Vr] 구문에서 그 형용사가 사람의 행위에 대한 판단을 의미할 때, 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vised me 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그 중고차를 사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eemed 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 (=It seems that she is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expect her to invit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expect that she will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I promised my son to buy a laptop compu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녀가 나를 초대할 것을 기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내 아들에게 노트북 컴퓨터를 사 줄 것을 약속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팠던 것 같다. (=It seems that she was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아팠던 것 같았다. (=It seemed that she had been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oped our team to have won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hoped our team to win the g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be p.p.]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idn't expect to be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힌트: 미안한 것과 기다리게 한 일 중 어느 것이 먼저일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make matters worse: 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 short: 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make a long story short: 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 sure: 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do ... justice: 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top it off 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to say: --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less to say: 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range to say: 이상한 말이지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o... to Vr: 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know better than to Vr: --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 --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ffice (it) to say that... --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oo good to be true. 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note&gt; enough to Vr: --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eager/anxious to Vr: --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 --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ble to Vr: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certain to Vr: 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due to Vr: --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ady/prepared to Vr: --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luctant/unwilling to Vr: --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할 의무가 있다 (cf. I'm much oblige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bound to Vr: --할 의무가 있다, --하게 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동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원형에 [-ing]를 붙이면 [--함, --하기, --하는 것]이라는 명사적 의미를 갖는다. 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ating a child will do more harm than good.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s like teaching a fish how to fish. (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not saying too much.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rude behaving like t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런 실수를 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에서 making의 의미상의 주어는 술어동사의 주어인 I와 일치하고, (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not having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not being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동명사의 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단순동명사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is ashamed of being po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ashamed of being po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가난하다는 것을 부끄러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가난하다는 것을 부끄러워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완료동명사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ashamed of having been po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가난했던 것을 부끄러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가난했던 것을 부끄러워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중단: finish, quit, discontinue (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회피: avoid, escape, mind (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실행: practice, enjoy (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연기: delay, postpone (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6) 기타: consider, suggest (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 want, worth 다음에 동명사가 올 때는, 주어가 그 동명사의 목적어 역할을 하므로, 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y house wants painting. (=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member to Vr: --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get to Vr: --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gret to Vr: --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 to Vr: --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ry to Vr: --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member V-ing: --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got V-ing: --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gret V-ing: --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 V-ing: --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ry V-ing: 시험삼아 --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posting the let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forgot calling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에게 전화해야 한다는 것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worth V-ing: --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pend time/money (in) V-ing: --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ise no time (in) V-ing: 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busy (in) V-ing: --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have trouble/difficulty (in) V-ing: --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go V-ing: --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eel like V-ing: --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p)on V-ing: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 :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ever ... without V-ing: ...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te/love the thought of V-ing: --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the use of V-ing?: --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in the habit of V-ing: --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on the point/brink/verge of -ing: 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은 말할 필요도 없다 (=It's needless to say t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used to -ing --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ook forward to -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th a view to -ing --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n it comes to -ing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 do you say to -ing? --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ake to -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bject to -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sort to -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nfess to -ing --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일차적으로 형용사의 기능을 한다. 즉, 분사는 명사를 수식하는 기능과, 보어의 기능을 가진다. 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rning / boiling / scorching hot (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살을 에는 듯이/얼어붙을 듯이 추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attend the meeting 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ritten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이 주절의 시제와 동일한 경우에는 단순분사구문인 [-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은 종속절의 접속사와 주어가 생략된 구문이므로, 그 생략된 접속사 살려서 해석하거나 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3D701C" w:rsidRPr="00C4715B" w:rsidRDefault="003D701C">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ncerning...: --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ing...: --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ncluding...: --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nding...: --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llowing...: --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receding...: --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ased on...: --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iven: --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before...: --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y the time...: --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ext time...: 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never...: --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w that...: --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as...: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even) though/if...: 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ther...: --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f...: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nless...: --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case...: --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f/though...: (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never S + V...: 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ver S + V...: 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형용사/부사 S + V...: 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S + V...: 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S) + V...: 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S) + V...: 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ever (S) + V...: 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mever S + V...: 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명사 +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 (S) + V: 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 S + V: --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 S + V: </w:t>
      </w:r>
      <w:r w:rsidR="003D701C">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man [whom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lace [which you spoke about] 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book [that is on the coffee table] 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가장 늦게 웃는] 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만난] 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야기한] 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커피 탁자 위에 놓여 있는] 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름을 알고 싶어하는] 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ce [you spoke about] 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individual, if (he is) left alone from birth, would remain primitive and beast-like in his thoughts 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w:t>
      </w:r>
      <w:r w:rsidRPr="00C4715B">
        <w:rPr>
          <w:rFonts w:asciiTheme="minorHAnsi" w:eastAsiaTheme="minorHAnsi" w:hAnsiTheme="minorHAnsi"/>
        </w:rPr>
        <w:lastRenderedPageBreak/>
        <w:t xml:space="preserve">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말하는 것은 불가능하다 / 어떻게 처음 그 생각이 나의 머릿속에 들어왔는지, / 그러나 일단 (그것이) 마음속에 품어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w:t>
      </w:r>
      <w:r w:rsidRPr="00C4715B">
        <w:rPr>
          <w:rFonts w:asciiTheme="minorHAnsi" w:eastAsiaTheme="minorHAnsi" w:hAnsiTheme="minorHAnsi"/>
        </w:rPr>
        <w:lastRenderedPageBreak/>
        <w:t xml:space="preserve">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t>
      </w:r>
      <w:r w:rsidRPr="00C4715B">
        <w:rPr>
          <w:rFonts w:asciiTheme="minorHAnsi" w:eastAsiaTheme="minorHAnsi" w:hAnsiTheme="minorHAnsi"/>
        </w:rPr>
        <w:lastRenderedPageBreak/>
        <w:t xml:space="preserve">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앞에도 절이 있고 빈칸 뒤에도 절이 있으므로, 빈칸에는 이 두 개의 절을 연결하기 위한 접속사가 필요하다. 관</w:t>
      </w:r>
      <w:r w:rsidRPr="00C4715B">
        <w:rPr>
          <w:rFonts w:asciiTheme="minorHAnsi" w:eastAsiaTheme="minorHAnsi" w:hAnsiTheme="minorHAnsi"/>
        </w:rPr>
        <w:lastRenderedPageBreak/>
        <w:t xml:space="preserve">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tell(말하다)과 같이 지시나 명령의 의미를 가진 다음의 동사들은 [동사 + 목적어 + to-부정사] 구문으로 쓰인</w:t>
      </w:r>
      <w:r w:rsidRPr="00C4715B">
        <w:rPr>
          <w:rFonts w:asciiTheme="minorHAnsi" w:eastAsiaTheme="minorHAnsi" w:hAnsiTheme="minorHAnsi"/>
          <w:b/>
          <w:bCs/>
        </w:rPr>
        <w:lastRenderedPageBreak/>
        <w:t xml:space="preserve">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예문 (2)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분사의 관용적 표현, 즉 독립 분사구문에 관한 문제이다. 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는 기본적으로 [만들다]는 뜻을 가지고 있지만, [make + 간접목적어 + 직접목적어 구문으로 사용되어 [...에게 --</w:t>
      </w:r>
      <w:r w:rsidRPr="00C4715B">
        <w:rPr>
          <w:rFonts w:asciiTheme="minorHAnsi" w:eastAsiaTheme="minorHAnsi" w:hAnsiTheme="minorHAnsi"/>
        </w:rPr>
        <w:lastRenderedPageBreak/>
        <w:t xml:space="preserve">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주절의 시제가 과거(asked)이므로 시제의 일치 규칙에 의해서 종속절의 시제도 과거가 되어야 한다. 따라서 선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는 참석하지 않았고 나도 참석하지 않았다.)</w:t>
      </w: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분사구문을 이용한 문제가 자주 출제되는데, 무엇보다도 분사구문의 의미가 수동인지 능동인</w:t>
      </w:r>
      <w:r w:rsidRPr="00C4715B">
        <w:rPr>
          <w:rFonts w:asciiTheme="minorHAnsi" w:eastAsiaTheme="minorHAnsi" w:hAnsiTheme="minorHAnsi"/>
        </w:rPr>
        <w:lastRenderedPageBreak/>
        <w:t xml:space="preserve">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과거 사실의 반대를 가정할 때는, if절에 "had + p.p.", 즉 과거 완료의 시제를 쓴다. 단, 여기서 had를 주어 앞</w:t>
      </w:r>
      <w:r w:rsidRPr="00C4715B">
        <w:rPr>
          <w:rFonts w:asciiTheme="minorHAnsi" w:eastAsiaTheme="minorHAnsi" w:hAnsiTheme="minorHAnsi"/>
        </w:rPr>
        <w:lastRenderedPageBreak/>
        <w:t xml:space="preserve">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 전치사와 관련해서는 till/until과 by, since와 for의 구별을 자주 물어보고 있으며, 또한 부사와 </w:t>
      </w:r>
      <w:r w:rsidRPr="00C4715B">
        <w:rPr>
          <w:rFonts w:asciiTheme="minorHAnsi" w:eastAsiaTheme="minorHAnsi" w:hAnsiTheme="minorHAnsi"/>
        </w:rPr>
        <w:lastRenderedPageBreak/>
        <w:t>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Part는 [단문에서 문법상 틀리거나 어색한 부분 고르기] 형식으로 46번부터 50번까지 5문항이 출제된다. 네 개의 </w:t>
      </w:r>
      <w:r w:rsidRPr="00C4715B">
        <w:rPr>
          <w:rFonts w:asciiTheme="minorHAnsi" w:eastAsiaTheme="minorHAnsi" w:hAnsiTheme="minorHAnsi"/>
        </w:rPr>
        <w:lastRenderedPageBreak/>
        <w:t>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endnotePr>
        <w:numFmt w:val="decimal"/>
      </w:endnotePr>
      <w:pgSz w:w="12240" w:h="15840" w:code="1"/>
      <w:pgMar w:top="720" w:right="720" w:bottom="720" w:left="720" w:header="1133" w:footer="85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94E06"/>
    <w:rsid w:val="000D4419"/>
    <w:rsid w:val="00125504"/>
    <w:rsid w:val="001E69C1"/>
    <w:rsid w:val="0028654A"/>
    <w:rsid w:val="00294542"/>
    <w:rsid w:val="002B03D5"/>
    <w:rsid w:val="002C6A75"/>
    <w:rsid w:val="002E221F"/>
    <w:rsid w:val="002E23EA"/>
    <w:rsid w:val="002F2532"/>
    <w:rsid w:val="00342997"/>
    <w:rsid w:val="00361356"/>
    <w:rsid w:val="003C34B4"/>
    <w:rsid w:val="003D701C"/>
    <w:rsid w:val="00401E3A"/>
    <w:rsid w:val="004600B0"/>
    <w:rsid w:val="004A0569"/>
    <w:rsid w:val="004A5D10"/>
    <w:rsid w:val="004D328A"/>
    <w:rsid w:val="00534D24"/>
    <w:rsid w:val="005878B2"/>
    <w:rsid w:val="005A24C8"/>
    <w:rsid w:val="005B31AA"/>
    <w:rsid w:val="005B5B96"/>
    <w:rsid w:val="005C38EE"/>
    <w:rsid w:val="0064383C"/>
    <w:rsid w:val="006F35B7"/>
    <w:rsid w:val="00733FA2"/>
    <w:rsid w:val="00767FDF"/>
    <w:rsid w:val="00774680"/>
    <w:rsid w:val="00780DD5"/>
    <w:rsid w:val="00823965"/>
    <w:rsid w:val="0088113E"/>
    <w:rsid w:val="0089365B"/>
    <w:rsid w:val="00896234"/>
    <w:rsid w:val="008B1A20"/>
    <w:rsid w:val="008F193A"/>
    <w:rsid w:val="008F3CEB"/>
    <w:rsid w:val="008F7FFD"/>
    <w:rsid w:val="009032F2"/>
    <w:rsid w:val="00942C82"/>
    <w:rsid w:val="00952D2F"/>
    <w:rsid w:val="0095355C"/>
    <w:rsid w:val="009D0448"/>
    <w:rsid w:val="00A61F6E"/>
    <w:rsid w:val="00A906A5"/>
    <w:rsid w:val="00AB3868"/>
    <w:rsid w:val="00AC1B9D"/>
    <w:rsid w:val="00B1220B"/>
    <w:rsid w:val="00B22DDD"/>
    <w:rsid w:val="00B2342F"/>
    <w:rsid w:val="00B30C02"/>
    <w:rsid w:val="00B46B2B"/>
    <w:rsid w:val="00B65B2C"/>
    <w:rsid w:val="00C4715B"/>
    <w:rsid w:val="00CE425C"/>
    <w:rsid w:val="00D737EF"/>
    <w:rsid w:val="00DC36E9"/>
    <w:rsid w:val="00DC6FA6"/>
    <w:rsid w:val="00DD6791"/>
    <w:rsid w:val="00DE2EA1"/>
    <w:rsid w:val="00E77A98"/>
    <w:rsid w:val="00E8688E"/>
    <w:rsid w:val="00EB6F54"/>
    <w:rsid w:val="00EE7F8F"/>
    <w:rsid w:val="00EF0A6A"/>
    <w:rsid w:val="00F26973"/>
    <w:rsid w:val="00F54FFA"/>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0</TotalTime>
  <Pages>225</Pages>
  <Words>35275</Words>
  <Characters>201074</Characters>
  <Application>Microsoft Office Word</Application>
  <DocSecurity>0</DocSecurity>
  <Lines>1675</Lines>
  <Paragraphs>471</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58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15</cp:revision>
  <cp:lastPrinted>2018-11-14T00:20:00Z</cp:lastPrinted>
  <dcterms:created xsi:type="dcterms:W3CDTF">2018-11-15T00:35:00Z</dcterms:created>
  <dcterms:modified xsi:type="dcterms:W3CDTF">2018-11-15T19:24:00Z</dcterms:modified>
</cp:coreProperties>
</file>